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5"/>
        <w:gridCol w:w="6115"/>
      </w:tblGrid>
      <w:tr w:rsidR="000D200A" w:rsidRPr="00E27853" w14:paraId="015DCF4B" w14:textId="77777777" w:rsidTr="000D200A">
        <w:tc>
          <w:tcPr>
            <w:tcW w:w="3235" w:type="dxa"/>
          </w:tcPr>
          <w:p w14:paraId="4208B6CD" w14:textId="77777777" w:rsidR="000D200A" w:rsidRPr="00E27853" w:rsidRDefault="00F424F5">
            <w:r w:rsidRPr="00E27853">
              <w:t>Name Of The Student</w:t>
            </w:r>
          </w:p>
        </w:tc>
        <w:tc>
          <w:tcPr>
            <w:tcW w:w="6115" w:type="dxa"/>
          </w:tcPr>
          <w:p w14:paraId="6359A6B8" w14:textId="0E67BE79" w:rsidR="000D200A" w:rsidRPr="00E27853" w:rsidRDefault="00224D7A">
            <w:r>
              <w:t>Deven Sharma</w:t>
            </w:r>
          </w:p>
        </w:tc>
      </w:tr>
      <w:tr w:rsidR="00F424F5" w:rsidRPr="00E27853" w14:paraId="3411CC48" w14:textId="77777777" w:rsidTr="000D200A">
        <w:tc>
          <w:tcPr>
            <w:tcW w:w="3235" w:type="dxa"/>
          </w:tcPr>
          <w:p w14:paraId="06E619AF" w14:textId="77777777" w:rsidR="00F424F5" w:rsidRPr="00E27853" w:rsidRDefault="00F424F5">
            <w:r w:rsidRPr="00E27853">
              <w:t>Internship Project Topic</w:t>
            </w:r>
          </w:p>
        </w:tc>
        <w:tc>
          <w:tcPr>
            <w:tcW w:w="6115" w:type="dxa"/>
          </w:tcPr>
          <w:p w14:paraId="44741336" w14:textId="77777777" w:rsidR="00F424F5" w:rsidRPr="00E27853" w:rsidRDefault="00D9025D">
            <w:pPr>
              <w:rPr>
                <w:rFonts w:cstheme="minorHAnsi"/>
              </w:rPr>
            </w:pPr>
            <w:r w:rsidRPr="00A349CD">
              <w:t xml:space="preserve">TCS </w:t>
            </w:r>
            <w:proofErr w:type="spellStart"/>
            <w:r w:rsidRPr="00A349CD">
              <w:t>iON</w:t>
            </w:r>
            <w:proofErr w:type="spellEnd"/>
            <w:r>
              <w:t xml:space="preserve"> RIO-125: </w:t>
            </w:r>
            <w:r w:rsidR="00B61F1E" w:rsidRPr="00E27853">
              <w:rPr>
                <w:rFonts w:cstheme="minorHAnsi"/>
              </w:rPr>
              <w:t>HR Salary Dashboard - Train the Dataset and Predict Salary</w:t>
            </w:r>
          </w:p>
        </w:tc>
      </w:tr>
      <w:tr w:rsidR="000D200A" w:rsidRPr="00E27853" w14:paraId="0F4329E2" w14:textId="77777777" w:rsidTr="000D200A">
        <w:tc>
          <w:tcPr>
            <w:tcW w:w="3235" w:type="dxa"/>
          </w:tcPr>
          <w:p w14:paraId="29D6B73B" w14:textId="77777777" w:rsidR="000D200A" w:rsidRPr="00E27853" w:rsidRDefault="000D200A">
            <w:r w:rsidRPr="00E27853">
              <w:t xml:space="preserve">Name of the </w:t>
            </w:r>
            <w:r w:rsidR="00745F3C" w:rsidRPr="00E27853">
              <w:t>Organization</w:t>
            </w:r>
          </w:p>
        </w:tc>
        <w:tc>
          <w:tcPr>
            <w:tcW w:w="6115" w:type="dxa"/>
          </w:tcPr>
          <w:p w14:paraId="2D401A71" w14:textId="77777777" w:rsidR="000D200A" w:rsidRPr="00E27853" w:rsidRDefault="0091430E">
            <w:r w:rsidRPr="00E27853">
              <w:t xml:space="preserve">TCS </w:t>
            </w:r>
            <w:proofErr w:type="spellStart"/>
            <w:r w:rsidRPr="00E27853">
              <w:t>iON</w:t>
            </w:r>
            <w:proofErr w:type="spellEnd"/>
          </w:p>
        </w:tc>
      </w:tr>
      <w:tr w:rsidR="000D200A" w:rsidRPr="00E27853" w14:paraId="75C06406" w14:textId="77777777" w:rsidTr="000D200A">
        <w:tc>
          <w:tcPr>
            <w:tcW w:w="3235" w:type="dxa"/>
          </w:tcPr>
          <w:p w14:paraId="1EAA8BDC" w14:textId="77777777" w:rsidR="000D200A" w:rsidRPr="00E27853" w:rsidRDefault="000D200A">
            <w:r w:rsidRPr="00E27853">
              <w:t>Name of the Industry Mentor</w:t>
            </w:r>
          </w:p>
        </w:tc>
        <w:tc>
          <w:tcPr>
            <w:tcW w:w="6115" w:type="dxa"/>
          </w:tcPr>
          <w:p w14:paraId="0FC438B6" w14:textId="77777777" w:rsidR="000D200A" w:rsidRPr="00FF6F9A" w:rsidRDefault="00FF6F9A" w:rsidP="00B61F1E">
            <w:pPr>
              <w:tabs>
                <w:tab w:val="left" w:pos="4935"/>
              </w:tabs>
              <w:rPr>
                <w:rFonts w:cstheme="minorHAnsi"/>
              </w:rPr>
            </w:pPr>
            <w:proofErr w:type="spellStart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>Debashis</w:t>
            </w:r>
            <w:proofErr w:type="spellEnd"/>
            <w:r w:rsidRPr="00FF6F9A">
              <w:rPr>
                <w:rFonts w:cstheme="minorHAnsi"/>
                <w:color w:val="000000" w:themeColor="text1"/>
                <w:shd w:val="clear" w:color="auto" w:fill="FFFFFF"/>
              </w:rPr>
              <w:t xml:space="preserve"> Roy</w:t>
            </w:r>
            <w:r w:rsidR="00B61F1E" w:rsidRPr="00FF6F9A">
              <w:rPr>
                <w:rFonts w:cstheme="minorHAnsi"/>
              </w:rPr>
              <w:tab/>
            </w:r>
          </w:p>
        </w:tc>
      </w:tr>
      <w:tr w:rsidR="000D200A" w:rsidRPr="00E27853" w14:paraId="6E4AA586" w14:textId="77777777" w:rsidTr="000D200A">
        <w:tc>
          <w:tcPr>
            <w:tcW w:w="3235" w:type="dxa"/>
          </w:tcPr>
          <w:p w14:paraId="70CA2613" w14:textId="77777777" w:rsidR="000D200A" w:rsidRPr="00E27853" w:rsidRDefault="000D200A">
            <w:r w:rsidRPr="00E27853">
              <w:t>Name of the Institute</w:t>
            </w:r>
          </w:p>
        </w:tc>
        <w:tc>
          <w:tcPr>
            <w:tcW w:w="6115" w:type="dxa"/>
          </w:tcPr>
          <w:p w14:paraId="16239653" w14:textId="0047F71B" w:rsidR="000D200A" w:rsidRPr="00E27853" w:rsidRDefault="00C4556A">
            <w:r>
              <w:t>SDM Institute for Management Development</w:t>
            </w:r>
          </w:p>
        </w:tc>
      </w:tr>
    </w:tbl>
    <w:p w14:paraId="40BCE86F" w14:textId="77777777" w:rsidR="00A63CB9" w:rsidRPr="00E27853" w:rsidRDefault="00A63CB9"/>
    <w:p w14:paraId="2A2DD3C0" w14:textId="77777777" w:rsidR="00BC6736" w:rsidRPr="00E27853" w:rsidRDefault="00BC673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15"/>
        <w:gridCol w:w="3240"/>
        <w:gridCol w:w="2695"/>
      </w:tblGrid>
      <w:tr w:rsidR="00745F3C" w:rsidRPr="00E27853" w14:paraId="668D57BC" w14:textId="77777777" w:rsidTr="00745F3C">
        <w:tc>
          <w:tcPr>
            <w:tcW w:w="3415" w:type="dxa"/>
          </w:tcPr>
          <w:p w14:paraId="3B213608" w14:textId="77777777" w:rsidR="00745F3C" w:rsidRPr="00E27853" w:rsidRDefault="00745F3C">
            <w:r w:rsidRPr="00E27853">
              <w:t>Date</w:t>
            </w:r>
          </w:p>
        </w:tc>
        <w:tc>
          <w:tcPr>
            <w:tcW w:w="3240" w:type="dxa"/>
          </w:tcPr>
          <w:p w14:paraId="04229D1D" w14:textId="77777777" w:rsidR="00745F3C" w:rsidRPr="00E27853" w:rsidRDefault="00745F3C">
            <w:r w:rsidRPr="00E27853">
              <w:t>Day #</w:t>
            </w:r>
          </w:p>
        </w:tc>
        <w:tc>
          <w:tcPr>
            <w:tcW w:w="2695" w:type="dxa"/>
          </w:tcPr>
          <w:p w14:paraId="3EF20A99" w14:textId="77777777" w:rsidR="00745F3C" w:rsidRPr="00E27853" w:rsidRDefault="00745F3C">
            <w:r w:rsidRPr="00E27853">
              <w:t>Hours Spent</w:t>
            </w:r>
          </w:p>
        </w:tc>
      </w:tr>
      <w:tr w:rsidR="00745F3C" w:rsidRPr="00E27853" w14:paraId="266B48CA" w14:textId="77777777" w:rsidTr="00745F3C">
        <w:tc>
          <w:tcPr>
            <w:tcW w:w="3415" w:type="dxa"/>
          </w:tcPr>
          <w:p w14:paraId="576BC46D" w14:textId="64CC2557" w:rsidR="00745F3C" w:rsidRPr="00E27853" w:rsidRDefault="00A4100D">
            <w:r>
              <w:t>0</w:t>
            </w:r>
            <w:r w:rsidR="00F8781B">
              <w:t>2</w:t>
            </w:r>
            <w:r>
              <w:t>/11</w:t>
            </w:r>
            <w:r w:rsidR="001701E3" w:rsidRPr="00E27853">
              <w:t>/202</w:t>
            </w:r>
            <w:r w:rsidR="00F8781B">
              <w:t>3</w:t>
            </w:r>
          </w:p>
        </w:tc>
        <w:tc>
          <w:tcPr>
            <w:tcW w:w="3240" w:type="dxa"/>
          </w:tcPr>
          <w:p w14:paraId="5C5B7079" w14:textId="77777777" w:rsidR="00745F3C" w:rsidRPr="00E27853" w:rsidRDefault="00E27853">
            <w:r>
              <w:t xml:space="preserve">Day </w:t>
            </w:r>
            <w:r w:rsidR="002D623C">
              <w:t>4</w:t>
            </w:r>
          </w:p>
        </w:tc>
        <w:tc>
          <w:tcPr>
            <w:tcW w:w="2695" w:type="dxa"/>
          </w:tcPr>
          <w:p w14:paraId="3AF6BADB" w14:textId="0AB5DBE2" w:rsidR="00745F3C" w:rsidRPr="00E27853" w:rsidRDefault="00A4100D">
            <w:r>
              <w:t>3</w:t>
            </w:r>
            <w:r w:rsidR="00E27853">
              <w:t>.5 hours</w:t>
            </w:r>
          </w:p>
        </w:tc>
      </w:tr>
      <w:tr w:rsidR="000D200A" w:rsidRPr="00E27853" w14:paraId="60548FF6" w14:textId="77777777" w:rsidTr="00DE0E48">
        <w:tc>
          <w:tcPr>
            <w:tcW w:w="9350" w:type="dxa"/>
            <w:gridSpan w:val="3"/>
          </w:tcPr>
          <w:p w14:paraId="7CD43011" w14:textId="77777777" w:rsidR="005D1A8B" w:rsidRDefault="005D1A8B"/>
          <w:p w14:paraId="42AC7AD6" w14:textId="77777777" w:rsidR="00224D7A" w:rsidRPr="00224D7A" w:rsidRDefault="00224D7A" w:rsidP="00224D7A">
            <w:pPr>
              <w:spacing w:after="0" w:line="240" w:lineRule="auto"/>
              <w:rPr>
                <w:lang w:val="en-IN"/>
              </w:rPr>
            </w:pPr>
            <w:r w:rsidRPr="00224D7A">
              <w:rPr>
                <w:lang w:val="en-IN"/>
              </w:rPr>
              <w:t>Activities completed during the day:</w:t>
            </w:r>
          </w:p>
          <w:p w14:paraId="6DF1376F" w14:textId="77777777" w:rsidR="00224D7A" w:rsidRPr="00224D7A" w:rsidRDefault="00224D7A" w:rsidP="00224D7A">
            <w:pPr>
              <w:numPr>
                <w:ilvl w:val="0"/>
                <w:numId w:val="3"/>
              </w:numPr>
              <w:rPr>
                <w:lang w:val="en-IN"/>
              </w:rPr>
            </w:pPr>
            <w:r w:rsidRPr="00224D7A">
              <w:rPr>
                <w:lang w:val="en-IN"/>
              </w:rPr>
              <w:t>I examined the Daily Discussion Report (DDR) and thoroughly reviewed insightful and pertinent posts.</w:t>
            </w:r>
          </w:p>
          <w:p w14:paraId="59E89967" w14:textId="77777777" w:rsidR="00224D7A" w:rsidRPr="00224D7A" w:rsidRDefault="00224D7A" w:rsidP="00224D7A">
            <w:pPr>
              <w:numPr>
                <w:ilvl w:val="0"/>
                <w:numId w:val="3"/>
              </w:numPr>
              <w:rPr>
                <w:lang w:val="en-IN"/>
              </w:rPr>
            </w:pPr>
            <w:r w:rsidRPr="00224D7A">
              <w:rPr>
                <w:lang w:val="en-IN"/>
              </w:rPr>
              <w:t>I devised a comprehensive project plan, delineating the step-by-step approach.</w:t>
            </w:r>
          </w:p>
          <w:p w14:paraId="4B51FCD4" w14:textId="73BDEB36" w:rsidR="00224D7A" w:rsidRPr="00224D7A" w:rsidRDefault="00224D7A" w:rsidP="00224D7A">
            <w:pPr>
              <w:numPr>
                <w:ilvl w:val="0"/>
                <w:numId w:val="3"/>
              </w:numPr>
              <w:rPr>
                <w:lang w:val="en-IN"/>
              </w:rPr>
            </w:pPr>
            <w:r w:rsidRPr="00224D7A">
              <w:rPr>
                <w:lang w:val="en-IN"/>
              </w:rPr>
              <w:t>I initiated the data analysis and mode</w:t>
            </w:r>
            <w:r>
              <w:rPr>
                <w:lang w:val="en-IN"/>
              </w:rPr>
              <w:t>l</w:t>
            </w:r>
            <w:r w:rsidRPr="00224D7A">
              <w:rPr>
                <w:lang w:val="en-IN"/>
              </w:rPr>
              <w:t>ling process by importing essential libraries, loading the dataset, and embarking on data cleansing and preparation.</w:t>
            </w:r>
          </w:p>
          <w:p w14:paraId="235D26E3" w14:textId="77777777" w:rsidR="00224D7A" w:rsidRPr="00224D7A" w:rsidRDefault="00224D7A" w:rsidP="00224D7A">
            <w:pPr>
              <w:numPr>
                <w:ilvl w:val="0"/>
                <w:numId w:val="3"/>
              </w:numPr>
              <w:rPr>
                <w:lang w:val="en-IN"/>
              </w:rPr>
            </w:pPr>
            <w:r w:rsidRPr="00224D7A">
              <w:rPr>
                <w:lang w:val="en-IN"/>
              </w:rPr>
              <w:t>I kept my GitHub repository up-to-date with the latest changes.</w:t>
            </w:r>
          </w:p>
          <w:p w14:paraId="47A98C16" w14:textId="77777777" w:rsidR="00224D7A" w:rsidRPr="00224D7A" w:rsidRDefault="00224D7A" w:rsidP="00224D7A">
            <w:pPr>
              <w:numPr>
                <w:ilvl w:val="0"/>
                <w:numId w:val="3"/>
              </w:numPr>
              <w:rPr>
                <w:lang w:val="en-IN"/>
              </w:rPr>
            </w:pPr>
            <w:r w:rsidRPr="00224D7A">
              <w:rPr>
                <w:lang w:val="en-IN"/>
              </w:rPr>
              <w:t>I meticulously crafted an activity report summarizing the day's accomplishments.</w:t>
            </w:r>
          </w:p>
          <w:p w14:paraId="0F62756B" w14:textId="77777777" w:rsidR="00745F3C" w:rsidRDefault="00745F3C"/>
          <w:p w14:paraId="4F3F473D" w14:textId="77777777" w:rsidR="00E27853" w:rsidRDefault="00E27853"/>
          <w:p w14:paraId="499CBFEF" w14:textId="77777777" w:rsidR="00E27853" w:rsidRDefault="00E27853"/>
          <w:p w14:paraId="1D7C0653" w14:textId="77777777" w:rsidR="00E27853" w:rsidRDefault="00E27853"/>
          <w:p w14:paraId="3A0B511B" w14:textId="77777777" w:rsidR="00E27853" w:rsidRDefault="00E27853"/>
          <w:p w14:paraId="5F334010" w14:textId="77777777" w:rsidR="00E27853" w:rsidRDefault="00E27853"/>
          <w:p w14:paraId="4C2D9C0D" w14:textId="77777777" w:rsidR="00E27853" w:rsidRDefault="00E27853"/>
          <w:p w14:paraId="0CC86A54" w14:textId="77777777" w:rsidR="00E27853" w:rsidRDefault="00E27853"/>
          <w:p w14:paraId="7FA3D68D" w14:textId="77777777" w:rsidR="00E27853" w:rsidRPr="00E27853" w:rsidRDefault="00E27853"/>
          <w:p w14:paraId="4B6AEEB6" w14:textId="77777777" w:rsidR="000D200A" w:rsidRPr="00E27853" w:rsidRDefault="000D200A"/>
        </w:tc>
      </w:tr>
    </w:tbl>
    <w:p w14:paraId="2723B406" w14:textId="77777777" w:rsidR="00BC6736" w:rsidRPr="00E27853" w:rsidRDefault="00BC6736"/>
    <w:p w14:paraId="1FBE13FD" w14:textId="77777777" w:rsidR="000D200A" w:rsidRPr="00E27853" w:rsidRDefault="000D200A"/>
    <w:p w14:paraId="5A11812A" w14:textId="77777777" w:rsidR="000D200A" w:rsidRPr="00E27853" w:rsidRDefault="000D200A"/>
    <w:sectPr w:rsidR="000D200A" w:rsidRPr="00E27853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A926C" w14:textId="77777777" w:rsidR="007210A4" w:rsidRDefault="007210A4" w:rsidP="000D200A">
      <w:pPr>
        <w:spacing w:after="0" w:line="240" w:lineRule="auto"/>
      </w:pPr>
      <w:r>
        <w:separator/>
      </w:r>
    </w:p>
  </w:endnote>
  <w:endnote w:type="continuationSeparator" w:id="0">
    <w:p w14:paraId="59C27F23" w14:textId="77777777" w:rsidR="007210A4" w:rsidRDefault="007210A4" w:rsidP="000D20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4082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4B74E9" w14:textId="77777777" w:rsidR="000D200A" w:rsidRDefault="000D20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623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7D1099A" w14:textId="77777777" w:rsidR="000D200A" w:rsidRDefault="000D200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C546C" w14:textId="77777777" w:rsidR="007210A4" w:rsidRDefault="007210A4" w:rsidP="000D200A">
      <w:pPr>
        <w:spacing w:after="0" w:line="240" w:lineRule="auto"/>
      </w:pPr>
      <w:r>
        <w:separator/>
      </w:r>
    </w:p>
  </w:footnote>
  <w:footnote w:type="continuationSeparator" w:id="0">
    <w:p w14:paraId="06CEE26E" w14:textId="77777777" w:rsidR="007210A4" w:rsidRDefault="007210A4" w:rsidP="000D20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46B8C" w14:textId="77777777" w:rsidR="000D200A" w:rsidRPr="000D200A" w:rsidRDefault="000D200A">
    <w:pPr>
      <w:pStyle w:val="Header"/>
      <w:rPr>
        <w:b/>
        <w:bCs/>
      </w:rPr>
    </w:pPr>
    <w:r w:rsidRPr="000D200A">
      <w:rPr>
        <w:b/>
        <w:bCs/>
      </w:rPr>
      <w:t>INTERNSHIP: STUDENT DAILY REPORT</w:t>
    </w:r>
  </w:p>
  <w:p w14:paraId="662EDCFB" w14:textId="77777777" w:rsidR="000D200A" w:rsidRDefault="000D200A">
    <w:pPr>
      <w:pStyle w:val="Header"/>
    </w:pPr>
    <w:r>
      <w:t>------------------------------------------------------------------------------------------------------------------------------------------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55DDC"/>
    <w:multiLevelType w:val="hybridMultilevel"/>
    <w:tmpl w:val="CB32B9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CC67B0"/>
    <w:multiLevelType w:val="multilevel"/>
    <w:tmpl w:val="3C1432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235037"/>
    <w:multiLevelType w:val="hybridMultilevel"/>
    <w:tmpl w:val="B45261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1474140">
    <w:abstractNumId w:val="2"/>
  </w:num>
  <w:num w:numId="2" w16cid:durableId="6292438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764611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2NjY1NjAztbA0sDBQ0lEKTi0uzszPAykwrAUAi7PneSwAAAA="/>
  </w:docVars>
  <w:rsids>
    <w:rsidRoot w:val="00304178"/>
    <w:rsid w:val="000104F4"/>
    <w:rsid w:val="000D200A"/>
    <w:rsid w:val="000D27AC"/>
    <w:rsid w:val="001701E3"/>
    <w:rsid w:val="00224D7A"/>
    <w:rsid w:val="002D623C"/>
    <w:rsid w:val="00304178"/>
    <w:rsid w:val="00330785"/>
    <w:rsid w:val="003A6124"/>
    <w:rsid w:val="00446402"/>
    <w:rsid w:val="004D4D12"/>
    <w:rsid w:val="005D1A8B"/>
    <w:rsid w:val="00624C18"/>
    <w:rsid w:val="007210A4"/>
    <w:rsid w:val="00745F3C"/>
    <w:rsid w:val="0091430E"/>
    <w:rsid w:val="00A4100D"/>
    <w:rsid w:val="00A63CB9"/>
    <w:rsid w:val="00B445F7"/>
    <w:rsid w:val="00B61F1E"/>
    <w:rsid w:val="00B740FC"/>
    <w:rsid w:val="00BC6736"/>
    <w:rsid w:val="00C4556A"/>
    <w:rsid w:val="00C65207"/>
    <w:rsid w:val="00CB220B"/>
    <w:rsid w:val="00CE7B84"/>
    <w:rsid w:val="00D53522"/>
    <w:rsid w:val="00D85DB2"/>
    <w:rsid w:val="00D9025D"/>
    <w:rsid w:val="00E1781E"/>
    <w:rsid w:val="00E27853"/>
    <w:rsid w:val="00E3377E"/>
    <w:rsid w:val="00EA54DC"/>
    <w:rsid w:val="00F424F5"/>
    <w:rsid w:val="00F8781B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EC293B"/>
  <w15:docId w15:val="{6168F227-8D53-404A-AB75-64C2FED0BC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20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200A"/>
  </w:style>
  <w:style w:type="paragraph" w:styleId="Footer">
    <w:name w:val="footer"/>
    <w:basedOn w:val="Normal"/>
    <w:link w:val="FooterChar"/>
    <w:uiPriority w:val="99"/>
    <w:unhideWhenUsed/>
    <w:rsid w:val="000D20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200A"/>
  </w:style>
  <w:style w:type="character" w:styleId="Hyperlink">
    <w:name w:val="Hyperlink"/>
    <w:basedOn w:val="DefaultParagraphFont"/>
    <w:uiPriority w:val="99"/>
    <w:semiHidden/>
    <w:unhideWhenUsed/>
    <w:rsid w:val="00D9025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D623C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3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12599">
          <w:marLeft w:val="0"/>
          <w:marRight w:val="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345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83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28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VAJIT SANYAL</dc:creator>
  <cp:lastModifiedBy>Deven sharma</cp:lastModifiedBy>
  <cp:revision>7</cp:revision>
  <dcterms:created xsi:type="dcterms:W3CDTF">2022-12-12T15:54:00Z</dcterms:created>
  <dcterms:modified xsi:type="dcterms:W3CDTF">2023-11-02T17:47:00Z</dcterms:modified>
</cp:coreProperties>
</file>